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639"/>
        <w:gridCol w:w="425"/>
        <w:gridCol w:w="822"/>
        <w:gridCol w:w="645"/>
        <w:gridCol w:w="1639"/>
        <w:gridCol w:w="425"/>
        <w:gridCol w:w="822"/>
        <w:gridCol w:w="645"/>
        <w:gridCol w:w="1725"/>
        <w:gridCol w:w="1240"/>
        <w:gridCol w:w="822"/>
        <w:gridCol w:w="645"/>
        <w:gridCol w:w="1586"/>
      </w:tblGrid>
      <w:tr w:rsidR="00F965D7" w:rsidTr="00F965D7">
        <w:trPr>
          <w:cantSplit/>
          <w:tblHeader/>
          <w:jc w:val="center"/>
        </w:trPr>
        <w:tc>
          <w:tcPr>
            <w:tcW w:w="0" w:type="auto"/>
            <w:gridSpan w:val="4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 year comparison</w:t>
            </w:r>
          </w:p>
        </w:tc>
        <w:tc>
          <w:tcPr>
            <w:tcW w:w="0" w:type="auto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 year comparison</w:t>
            </w:r>
          </w:p>
        </w:tc>
        <w:tc>
          <w:tcPr>
            <w:tcW w:w="0" w:type="auto"/>
            <w:tcBorders>
              <w:top w:val="single" w:sz="16" w:space="0" w:color="D3D3D3"/>
              <w:right w:val="single" w:sz="0" w:space="0" w:color="D3D3D3"/>
            </w:tcBorders>
          </w:tcPr>
          <w:p w:rsidR="00F965D7" w:rsidRDefault="00F965D7">
            <w:pPr>
              <w:keepNext/>
              <w:spacing w:after="60"/>
            </w:pPr>
          </w:p>
        </w:tc>
      </w:tr>
      <w:tr w:rsidR="00F965D7" w:rsidTr="00F965D7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ource of variation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Degrees of freedom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seudo-F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-value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oup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6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7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2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6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7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6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.1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.0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4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1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1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0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0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derstory macroalgae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8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.3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.1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.4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.3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.8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.5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1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atment:time peri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.5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ime period:treatmen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.2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sidu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  <w:tr w:rsidR="00F965D7" w:rsidTr="00F965D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F965D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ssile invertebrates</w:t>
            </w:r>
          </w:p>
        </w:tc>
      </w:tr>
    </w:tbl>
    <w:p w:rsidR="00F965D7" w:rsidRDefault="00F965D7">
      <w:pPr>
        <w:pStyle w:val="FirstParagraph"/>
      </w:pPr>
    </w:p>
    <w:sectPr w:rsidR="00F965D7" w:rsidSect="00AB2407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B2407" w:rsidRDefault="00AB2407">
      <w:pPr>
        <w:spacing w:after="0"/>
      </w:pPr>
      <w:r>
        <w:separator/>
      </w:r>
    </w:p>
  </w:endnote>
  <w:endnote w:type="continuationSeparator" w:id="0">
    <w:p w:rsidR="00AB2407" w:rsidRDefault="00AB24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notTrueType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B2407" w:rsidRDefault="00AB2407">
      <w:r>
        <w:separator/>
      </w:r>
    </w:p>
  </w:footnote>
  <w:footnote w:type="continuationSeparator" w:id="0">
    <w:p w:rsidR="00AB2407" w:rsidRDefault="00AB24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B10D6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560915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65D7"/>
    <w:rsid w:val="003B2191"/>
    <w:rsid w:val="00AB2407"/>
    <w:rsid w:val="00F965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AAB06C7-0A33-0E4E-AF94-EB39EDB538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2</Words>
  <Characters>986</Characters>
  <Application>Microsoft Office Word</Application>
  <DocSecurity>0</DocSecurity>
  <Lines>8</Lines>
  <Paragraphs>2</Paragraphs>
  <ScaleCrop>false</ScaleCrop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 Bui</cp:lastModifiedBy>
  <cp:revision>2</cp:revision>
  <dcterms:created xsi:type="dcterms:W3CDTF">2024-02-29T00:25:00Z</dcterms:created>
  <dcterms:modified xsi:type="dcterms:W3CDTF">2024-02-29T00:25:00Z</dcterms:modified>
</cp:coreProperties>
</file>